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B9915" w14:textId="65A606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9F6DD4" w:rsidRDefault="002E001F" w:rsidP="00A43C28">
      <w:pPr>
        <w:spacing w:before="80"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teering Committee</w:t>
      </w:r>
    </w:p>
    <w:p w14:paraId="7F74B09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Seong-Wh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Lee (Korea University, Korea)</w:t>
      </w:r>
    </w:p>
    <w:p w14:paraId="5BF68D9F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Cheng-Lin Liu (Chinese Academy of Sciences, China)</w:t>
      </w:r>
    </w:p>
    <w:p w14:paraId="2476125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Sankar K. Pal (Indian Statistical Institute, India)</w:t>
      </w:r>
    </w:p>
    <w:p w14:paraId="07A7F850" w14:textId="59CC3158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ieniu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Tan (Chinese Academy of Sciences, China)</w:t>
      </w:r>
    </w:p>
    <w:p w14:paraId="11DEE7BD" w14:textId="77777777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asushi Yagi (Osaka University, Japan)</w:t>
      </w:r>
    </w:p>
    <w:p w14:paraId="2F6CE719" w14:textId="77777777" w:rsidR="002E001F" w:rsidRPr="009F6DD4" w:rsidRDefault="002E001F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</w:p>
    <w:p w14:paraId="7FEA6EB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General Chairs</w:t>
      </w:r>
    </w:p>
    <w:p w14:paraId="5FA64B01" w14:textId="01675F4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Reinhar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 University of Technology) </w:t>
      </w:r>
    </w:p>
    <w:p w14:paraId="09984E31" w14:textId="75612D6E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Brenda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cCan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Otago)</w:t>
      </w:r>
    </w:p>
    <w:p w14:paraId="32FC65B3" w14:textId="1B52846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Umapad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Pal (Indian Statistical Institute)</w:t>
      </w:r>
    </w:p>
    <w:p w14:paraId="17D64AD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301C02C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rogram Chairs</w:t>
      </w:r>
    </w:p>
    <w:p w14:paraId="453615F3" w14:textId="151767D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abriel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annit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di Baja (Institute of High Performance</w:t>
      </w:r>
      <w:r w:rsidR="00902250" w:rsidRPr="009F6DD4">
        <w:rPr>
          <w:rFonts w:ascii="Helvetica" w:hAnsi="Helvetica" w:cs="Helvetica"/>
          <w:sz w:val="14"/>
          <w:szCs w:val="16"/>
        </w:rPr>
        <w:t xml:space="preserve"> Computing and Networking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34E62AF" w14:textId="77777777" w:rsidR="00AE71C4" w:rsidRPr="009F6DD4" w:rsidRDefault="00AE71C4" w:rsidP="00AE71C4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lainhnoko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hivkumar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Malaya)</w:t>
      </w:r>
    </w:p>
    <w:p w14:paraId="46F4ED6F" w14:textId="3FB607D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Lian Wang (National Laborato</w:t>
      </w:r>
      <w:r w:rsidR="00902250" w:rsidRPr="009F6DD4">
        <w:rPr>
          <w:rFonts w:ascii="Helvetica" w:hAnsi="Helvetica" w:cs="Helvetica"/>
          <w:sz w:val="14"/>
          <w:szCs w:val="16"/>
        </w:rPr>
        <w:t>ry of Pattern Recognition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47EB392" w14:textId="77777777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BBBD6EE" w14:textId="1911EEF8" w:rsidR="00902250" w:rsidRPr="009F6DD4" w:rsidRDefault="00902250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ublication Chair</w:t>
      </w:r>
    </w:p>
    <w:p w14:paraId="1789B5D8" w14:textId="37D78B18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Weiq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an (Auckland University of Technology)</w:t>
      </w:r>
    </w:p>
    <w:p w14:paraId="312D814B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39C5EBB2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International Liaison Chair</w:t>
      </w:r>
    </w:p>
    <w:p w14:paraId="3B83DBFB" w14:textId="568A68C2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Chokr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Ben Amar (University of Sfax)</w:t>
      </w:r>
    </w:p>
    <w:p w14:paraId="5DBBC3BB" w14:textId="0750C90F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Wang Han (Nanyang Technology University)</w:t>
      </w:r>
    </w:p>
    <w:p w14:paraId="78EFD025" w14:textId="512CB76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Edw</w:t>
      </w:r>
      <w:r w:rsidR="00902250" w:rsidRPr="009F6DD4">
        <w:rPr>
          <w:rFonts w:ascii="Helvetica" w:hAnsi="Helvetica" w:cs="Helvetica"/>
          <w:sz w:val="14"/>
          <w:szCs w:val="16"/>
        </w:rPr>
        <w:t>in Hancock (University of York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23111C65" w14:textId="413DFC0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Anil K. Jain (University of Michigan)</w:t>
      </w:r>
    </w:p>
    <w:p w14:paraId="01FB29A9" w14:textId="1D8F3F34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Doming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ery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Pontificia Universida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Catolica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27B1965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278A1534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Workshop Chairs</w:t>
      </w:r>
    </w:p>
    <w:p w14:paraId="71E074CA" w14:textId="54AC4E28" w:rsidR="00CD00B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Cree (University of Waikato)</w:t>
      </w:r>
    </w:p>
    <w:p w14:paraId="775C39BD" w14:textId="3C3637EB" w:rsidR="00D90C3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Fay Huang (Nation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Il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University)</w:t>
      </w:r>
    </w:p>
    <w:p w14:paraId="281FFD4D" w14:textId="2C46613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Junsong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uan (Nanyang Tec</w:t>
      </w:r>
      <w:r w:rsidR="00902250" w:rsidRPr="009F6DD4">
        <w:rPr>
          <w:rFonts w:ascii="Helvetica" w:hAnsi="Helvetica" w:cs="Helvetica"/>
          <w:sz w:val="14"/>
          <w:szCs w:val="16"/>
        </w:rPr>
        <w:t>hnologic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E452D57" w14:textId="36AE8189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EE94F8C" w14:textId="20E424DC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Tutorial Chair</w:t>
      </w:r>
      <w:r w:rsidR="00A43C28" w:rsidRPr="009F6DD4">
        <w:rPr>
          <w:rFonts w:ascii="Helvetica" w:hAnsi="Helvetica" w:cs="Helvetica"/>
          <w:b/>
          <w:sz w:val="14"/>
          <w:szCs w:val="16"/>
        </w:rPr>
        <w:t>s</w:t>
      </w:r>
    </w:p>
    <w:p w14:paraId="079DB243" w14:textId="073BD4F0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Blumenstein (University</w:t>
      </w:r>
      <w:r w:rsidR="00902250" w:rsidRPr="009F6DD4">
        <w:rPr>
          <w:rFonts w:ascii="Helvetica" w:hAnsi="Helvetica" w:cs="Helvetica"/>
          <w:sz w:val="14"/>
          <w:szCs w:val="16"/>
        </w:rPr>
        <w:t xml:space="preserve"> of Technology Sydne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D64B1AA" w14:textId="16EFAF99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Yukik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enmoch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French National Centre for Scientific Research)</w:t>
      </w:r>
    </w:p>
    <w:p w14:paraId="47CC6651" w14:textId="66EF066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Ujjw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a</w:t>
      </w:r>
      <w:r w:rsidR="00902250" w:rsidRPr="009F6DD4">
        <w:rPr>
          <w:rFonts w:ascii="Helvetica" w:hAnsi="Helvetica" w:cs="Helvetica"/>
          <w:sz w:val="14"/>
          <w:szCs w:val="16"/>
        </w:rPr>
        <w:t>ulik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Jadavpur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077E1130" w14:textId="1F1FDDE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0A661729" w14:textId="4CEABEA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ponsorship Chair</w:t>
      </w:r>
    </w:p>
    <w:p w14:paraId="099346A1" w14:textId="228E019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Koic</w:t>
      </w:r>
      <w:r w:rsidR="00902250" w:rsidRPr="009F6DD4">
        <w:rPr>
          <w:rFonts w:ascii="Helvetica" w:hAnsi="Helvetica" w:cs="Helvetica"/>
          <w:sz w:val="14"/>
          <w:szCs w:val="16"/>
        </w:rPr>
        <w:t xml:space="preserve">hi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Kise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Osaka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720953F2" w14:textId="3867A08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AE6535D" w14:textId="2DA3B8C8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Exhibition/Demo Chairs</w:t>
      </w:r>
    </w:p>
    <w:p w14:paraId="4B3273A0" w14:textId="33F2FF52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Patrice Delmas (University of Auckland)</w:t>
      </w:r>
    </w:p>
    <w:p w14:paraId="2118F8B8" w14:textId="0430477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ue Lu (Eas</w:t>
      </w:r>
      <w:r w:rsidR="00902250" w:rsidRPr="009F6DD4">
        <w:rPr>
          <w:rFonts w:ascii="Helvetica" w:hAnsi="Helvetica" w:cs="Helvetica"/>
          <w:sz w:val="14"/>
          <w:szCs w:val="16"/>
        </w:rPr>
        <w:t>t China Norm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560A6DE7" w14:textId="7ADA1EC4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rt</w:t>
      </w:r>
      <w:r w:rsidR="00902250" w:rsidRPr="009F6DD4">
        <w:rPr>
          <w:rFonts w:ascii="Helvetica" w:hAnsi="Helvetica" w:cs="Helvetica"/>
          <w:sz w:val="14"/>
          <w:szCs w:val="16"/>
        </w:rPr>
        <w:t>ha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Pratim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Roy (IIT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Rookey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927268F" w14:textId="7823C16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DFF2E84" w14:textId="76DB592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Local Organising Chair</w:t>
      </w:r>
    </w:p>
    <w:p w14:paraId="61A84D60" w14:textId="0B26769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Marti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tommel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</w:t>
      </w:r>
      <w:r w:rsidR="00902250" w:rsidRPr="009F6DD4">
        <w:rPr>
          <w:rFonts w:ascii="Helvetica" w:hAnsi="Helvetica" w:cs="Helvetica"/>
          <w:sz w:val="14"/>
          <w:szCs w:val="16"/>
        </w:rPr>
        <w:t>kland University of Technolog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0AD4A66" w14:textId="5584E686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30BDB75" w14:textId="40830292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Organising Committee</w:t>
      </w:r>
    </w:p>
    <w:p w14:paraId="4E21FBF1" w14:textId="23B72D7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apabrat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Ch</w:t>
      </w:r>
      <w:r w:rsidR="00902250" w:rsidRPr="009F6DD4">
        <w:rPr>
          <w:rFonts w:ascii="Helvetica" w:hAnsi="Helvetica" w:cs="Helvetica"/>
          <w:sz w:val="14"/>
          <w:szCs w:val="16"/>
        </w:rPr>
        <w:t>akraborty (University of Otago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4557AF34" w14:textId="4F2815D8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ise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, New Zealand</w:t>
      </w:r>
      <w:r w:rsidR="000B2B7E" w:rsidRPr="009F6DD4">
        <w:rPr>
          <w:rFonts w:ascii="Helvetica" w:hAnsi="Helvetica" w:cs="Helvetica"/>
          <w:sz w:val="14"/>
          <w:szCs w:val="16"/>
        </w:rPr>
        <w:t>)</w:t>
      </w:r>
    </w:p>
    <w:p w14:paraId="45608ABC" w14:textId="29B938C3" w:rsidR="0099073B" w:rsidRPr="00D90C3D" w:rsidRDefault="0099073B" w:rsidP="0099073B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nh Nguyen (Auckland University of Technology)</w:t>
      </w:r>
    </w:p>
    <w:p w14:paraId="33906431" w14:textId="3975A3A0" w:rsidR="0099073B" w:rsidRPr="00D90C3D" w:rsidRDefault="0099073B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8CB359B" w14:textId="56FF663A" w:rsidR="00D90C3D" w:rsidRPr="00D90C3D" w:rsidRDefault="009F6DD4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6BC1CE4E">
            <wp:simplePos x="0" y="0"/>
            <wp:positionH relativeFrom="margin">
              <wp:align>left</wp:align>
            </wp:positionH>
            <wp:positionV relativeFrom="paragraph">
              <wp:posOffset>71030</wp:posOffset>
            </wp:positionV>
            <wp:extent cx="1847850" cy="683320"/>
            <wp:effectExtent l="0" t="0" r="0" b="254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8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6E1A4" w14:textId="0D10C26C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7341AFE9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</w:t>
      </w:r>
      <w:r w:rsidR="007C1B08">
        <w:rPr>
          <w:rFonts w:ascii="Helvetica" w:hAnsi="Helvetica" w:cs="Helvetica"/>
          <w:sz w:val="20"/>
          <w:szCs w:val="20"/>
        </w:rPr>
        <w:t xml:space="preserve">Full papers are </w:t>
      </w:r>
      <w:r w:rsidR="00AF6A7E" w:rsidRPr="00AF6A7E">
        <w:rPr>
          <w:rFonts w:ascii="Helvetica" w:hAnsi="Helvetica" w:cs="Helvetica"/>
          <w:sz w:val="20"/>
          <w:szCs w:val="20"/>
        </w:rPr>
        <w:t>limited to 14 pages in LNCS format.</w:t>
      </w:r>
      <w:r>
        <w:rPr>
          <w:rFonts w:ascii="Helvetica" w:hAnsi="Helvetica" w:cs="Helvetica"/>
          <w:sz w:val="20"/>
          <w:szCs w:val="20"/>
        </w:rPr>
        <w:t xml:space="preserve"> All papers will be peer reviewed</w:t>
      </w:r>
      <w:r w:rsidR="007C1B08">
        <w:rPr>
          <w:rFonts w:ascii="Helvetica" w:hAnsi="Helvetica" w:cs="Helvetica"/>
          <w:sz w:val="20"/>
          <w:szCs w:val="20"/>
        </w:rPr>
        <w:t xml:space="preserve"> double-blind</w:t>
      </w:r>
      <w:r>
        <w:rPr>
          <w:rFonts w:ascii="Helvetica" w:hAnsi="Helvetica" w:cs="Helvetica"/>
          <w:sz w:val="20"/>
          <w:szCs w:val="20"/>
        </w:rPr>
        <w:t>.</w:t>
      </w:r>
    </w:p>
    <w:p w14:paraId="628E7D29" w14:textId="7B9A7A92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</w:p>
    <w:p w14:paraId="0F647E11" w14:textId="0289DC3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aper Submission Deadline: 14 June 2019</w:t>
      </w:r>
    </w:p>
    <w:p w14:paraId="1D45026F" w14:textId="7C221BD0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9 August 2019</w:t>
      </w:r>
    </w:p>
    <w:p w14:paraId="7B7B0EE6" w14:textId="75BD6801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amera Ready Papers Due: 6 September 2019</w:t>
      </w:r>
    </w:p>
    <w:p w14:paraId="3AF77EB2" w14:textId="705D1CAF" w:rsidR="009A54D4" w:rsidRPr="009A54D4" w:rsidRDefault="00512CB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1BF42684">
            <wp:simplePos x="0" y="0"/>
            <wp:positionH relativeFrom="margin">
              <wp:posOffset>2858135</wp:posOffset>
            </wp:positionH>
            <wp:positionV relativeFrom="paragraph">
              <wp:posOffset>304800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6F75F991">
                <wp:simplePos x="0" y="0"/>
                <wp:positionH relativeFrom="margin">
                  <wp:posOffset>2826385</wp:posOffset>
                </wp:positionH>
                <wp:positionV relativeFrom="paragraph">
                  <wp:posOffset>194945</wp:posOffset>
                </wp:positionV>
                <wp:extent cx="4250690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690" cy="690245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368FC" id="Group 5" o:spid="_x0000_s1026" style="position:absolute;margin-left:222.55pt;margin-top:15.35pt;width:334.7pt;height:54.35pt;z-index:251664384;mso-position-horizontal-relative:margin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4oor42/4J8/8ABPz9gvxl+wR8EPF/i/8AYj+EOratq3wh8NXmqapqXw10ue4vLiXS7Z5J&#10;pZHgLSSO7FmdiSxJJJJoA+ya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5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6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7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8" o:title=""/>
                  <v:path arrowok="t"/>
                </v:shape>
                <w10:wrap anchorx="margin"/>
              </v:group>
            </w:pict>
          </mc:Fallback>
        </mc:AlternateContent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60BC5FA6" wp14:editId="5ABBBE07">
                <wp:simplePos x="0" y="0"/>
                <wp:positionH relativeFrom="column">
                  <wp:posOffset>8255</wp:posOffset>
                </wp:positionH>
                <wp:positionV relativeFrom="paragraph">
                  <wp:posOffset>219075</wp:posOffset>
                </wp:positionV>
                <wp:extent cx="823595" cy="622300"/>
                <wp:effectExtent l="0" t="0" r="0" b="63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62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AD5E66" id="Rectangle 10" o:spid="_x0000_s1026" style="position:absolute;margin-left:.65pt;margin-top:17.25pt;width:64.85pt;height:49pt;z-index:251664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" fillcolor="white [3212]" stroked="f" strokeweight="1pt"/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7B37747E">
            <wp:simplePos x="0" y="0"/>
            <wp:positionH relativeFrom="margin">
              <wp:posOffset>5629275</wp:posOffset>
            </wp:positionH>
            <wp:positionV relativeFrom="paragraph">
              <wp:posOffset>241300</wp:posOffset>
            </wp:positionV>
            <wp:extent cx="1447165" cy="597535"/>
            <wp:effectExtent l="0" t="0" r="635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597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104129F" wp14:editId="1ADE18D1">
            <wp:simplePos x="0" y="0"/>
            <wp:positionH relativeFrom="column">
              <wp:posOffset>879475</wp:posOffset>
            </wp:positionH>
            <wp:positionV relativeFrom="paragraph">
              <wp:posOffset>285750</wp:posOffset>
            </wp:positionV>
            <wp:extent cx="1186180" cy="53467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bookmarkStart w:id="0" w:name="_GoBack"/>
      <w:bookmarkEnd w:id="0"/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qwUA4i+PeiwAAAA="/>
  </w:docVars>
  <w:rsids>
    <w:rsidRoot w:val="00655D84"/>
    <w:rsid w:val="000B2B7E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512CB4"/>
    <w:rsid w:val="00620821"/>
    <w:rsid w:val="00620AF3"/>
    <w:rsid w:val="006349BE"/>
    <w:rsid w:val="00655D84"/>
    <w:rsid w:val="00732D2D"/>
    <w:rsid w:val="007C1B08"/>
    <w:rsid w:val="00800586"/>
    <w:rsid w:val="00845B9E"/>
    <w:rsid w:val="008D75A5"/>
    <w:rsid w:val="008E35E8"/>
    <w:rsid w:val="00902250"/>
    <w:rsid w:val="009626E9"/>
    <w:rsid w:val="00976C8B"/>
    <w:rsid w:val="0099073B"/>
    <w:rsid w:val="009A54D4"/>
    <w:rsid w:val="009E0BBF"/>
    <w:rsid w:val="009F6DD4"/>
    <w:rsid w:val="00A16095"/>
    <w:rsid w:val="00A43C28"/>
    <w:rsid w:val="00A725AD"/>
    <w:rsid w:val="00A761FE"/>
    <w:rsid w:val="00AE71C4"/>
    <w:rsid w:val="00AF6A7E"/>
    <w:rsid w:val="00C254C2"/>
    <w:rsid w:val="00C4524F"/>
    <w:rsid w:val="00C81DF2"/>
    <w:rsid w:val="00CC1EAD"/>
    <w:rsid w:val="00CD00BD"/>
    <w:rsid w:val="00D90C3D"/>
    <w:rsid w:val="00DB145A"/>
    <w:rsid w:val="00DF0FAD"/>
    <w:rsid w:val="00DF42B8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gif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gi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BFFB3-893F-496D-8BDE-EEFEEAFF8B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drew Chen</cp:lastModifiedBy>
  <cp:revision>48</cp:revision>
  <cp:lastPrinted>2018-12-11T09:12:00Z</cp:lastPrinted>
  <dcterms:created xsi:type="dcterms:W3CDTF">2018-08-09T11:26:00Z</dcterms:created>
  <dcterms:modified xsi:type="dcterms:W3CDTF">2019-01-21T03:25:00Z</dcterms:modified>
</cp:coreProperties>
</file>